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402" w:type="dxa"/>
        <w:tblInd w:w="658" w:type="dxa"/>
        <w:tblCellMar>
          <w:top w:w="23" w:type="dxa"/>
        </w:tblCellMar>
        <w:tblLook w:val="04A0" w:firstRow="1" w:lastRow="0" w:firstColumn="1" w:lastColumn="0" w:noHBand="0" w:noVBand="1"/>
      </w:tblPr>
      <w:tblGrid>
        <w:gridCol w:w="907"/>
        <w:gridCol w:w="1467"/>
        <w:gridCol w:w="1035"/>
        <w:gridCol w:w="1247"/>
        <w:gridCol w:w="1732"/>
        <w:gridCol w:w="2014"/>
      </w:tblGrid>
      <w:tr w:rsidR="00ED6C69" w:rsidRPr="00247672" w14:paraId="2C293A53" w14:textId="77777777" w:rsidTr="006F3A0E">
        <w:trPr>
          <w:trHeight w:val="562"/>
        </w:trPr>
        <w:tc>
          <w:tcPr>
            <w:tcW w:w="8402" w:type="dxa"/>
            <w:gridSpan w:val="6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B3E8E96" w14:textId="16483531" w:rsidR="00ED6C69" w:rsidRPr="00C67515" w:rsidRDefault="00ED6C69" w:rsidP="00ED6C69">
            <w:pPr>
              <w:spacing w:after="0" w:line="259" w:lineRule="auto"/>
              <w:ind w:left="1" w:right="592" w:firstLine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AMUKKALE ÜNİVERSİTESİ </w:t>
            </w:r>
            <w:r w:rsidRPr="00C67515">
              <w:rPr>
                <w:rFonts w:ascii="Times New Roman" w:hAnsi="Times New Roman" w:cs="Times New Roman"/>
                <w:bCs/>
                <w:sz w:val="16"/>
                <w:szCs w:val="16"/>
              </w:rPr>
              <w:t>YETKİNLİK VE YETERLİKLER LİSTESİ İLE EĞİTİM PROGRAMININ İLİŞKİLENDİRİLMESİ</w:t>
            </w:r>
          </w:p>
          <w:p w14:paraId="5EE5ACF6" w14:textId="479CC5E2" w:rsidR="00ED6C69" w:rsidRPr="00247672" w:rsidRDefault="00ED6C69" w:rsidP="00ED6C69">
            <w:pPr>
              <w:spacing w:after="0" w:line="259" w:lineRule="auto"/>
              <w:ind w:left="79" w:hanging="101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67515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Mesleki Değerler ve Yaklaşımlar</w:t>
            </w:r>
          </w:p>
        </w:tc>
      </w:tr>
      <w:tr w:rsidR="00245A86" w:rsidRPr="00247672" w14:paraId="5F42D56E" w14:textId="2CE3BAB9" w:rsidTr="00483819">
        <w:trPr>
          <w:trHeight w:val="562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F3001FF" w14:textId="2B883136" w:rsidR="00E10E2D" w:rsidRPr="00247672" w:rsidRDefault="00E10E2D" w:rsidP="00A50872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FC97965" w14:textId="4980CBE6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İlgili yeterlikler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FC8DD96" w14:textId="152661A2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gerekli alt yeterlikler (ders- blok-kurul-staj hedefleri)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63DEE48" w14:textId="2EC467A4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uygulanacak olan kuramsal dersler</w:t>
            </w: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14AA6C9" w14:textId="475326BB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uygulanacak olan uygulamalı dersler</w:t>
            </w: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77F0833" w14:textId="61F3FCD3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İlgili yeterliğin hangi ölçme değerlendirme yöntemleri ile ölçüleceği</w:t>
            </w:r>
          </w:p>
        </w:tc>
      </w:tr>
      <w:tr w:rsidR="00245A86" w:rsidRPr="00247672" w14:paraId="55030C0D" w14:textId="77777777" w:rsidTr="00483819">
        <w:trPr>
          <w:trHeight w:val="562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C8C3529" w14:textId="7D387E63" w:rsidR="00E10E2D" w:rsidRPr="00247672" w:rsidRDefault="00E10E2D" w:rsidP="00A50872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 xml:space="preserve">Yeterlik 2.1.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Mesleki Etik ve Profesyonel İlkeleri Benimseyen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9E05FF4" w14:textId="77777777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A1D0257" w14:textId="77777777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FCDE970" w14:textId="17E9A99F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9812056" w14:textId="77777777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9C27B5B" w14:textId="77777777" w:rsidR="00E10E2D" w:rsidRPr="00247672" w:rsidRDefault="00E10E2D" w:rsidP="00A50872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</w:tr>
      <w:tr w:rsidR="00245A86" w:rsidRPr="00247672" w14:paraId="509C0C4D" w14:textId="1F6A60D3" w:rsidTr="00483819">
        <w:trPr>
          <w:trHeight w:val="562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0E35CA9" w14:textId="77777777" w:rsidR="00541A99" w:rsidRPr="00247672" w:rsidRDefault="00541A99" w:rsidP="00541A99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1.1.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D668228" w14:textId="77777777" w:rsidR="00541A99" w:rsidRPr="00247672" w:rsidRDefault="00541A99" w:rsidP="00541A99">
            <w:pPr>
              <w:spacing w:after="0" w:line="259" w:lineRule="auto"/>
              <w:ind w:left="7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Mesleğini yürütürken iyi hekimlik uygulamalarını dikkate alı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59BECE5" w14:textId="126CF9E6" w:rsidR="00541A99" w:rsidRDefault="00541A99" w:rsidP="00541A99">
            <w:pPr>
              <w:spacing w:after="0" w:line="259" w:lineRule="auto"/>
              <w:ind w:left="79" w:hanging="101"/>
              <w:jc w:val="left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169A1797" w14:textId="0E0520F9" w:rsidR="00541A99" w:rsidRPr="00247672" w:rsidRDefault="00541A99" w:rsidP="00541A99">
            <w:pPr>
              <w:spacing w:after="0" w:line="259" w:lineRule="auto"/>
              <w:ind w:left="79" w:hanging="101"/>
              <w:jc w:val="left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 9</w:t>
            </w:r>
            <w:r w:rsidR="004F65A4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,</w:t>
            </w: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13, 15,16,21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B7BA8F3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520D6717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  <w:p w14:paraId="799B576A" w14:textId="0B9DB0E8" w:rsidR="000F695D" w:rsidRPr="00247672" w:rsidRDefault="000F695D" w:rsidP="00541A99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D138E17" w14:textId="77777777" w:rsidR="00125CB1" w:rsidRDefault="00125CB1" w:rsidP="00541A9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7494A602" w14:textId="77777777" w:rsidR="00125CB1" w:rsidRDefault="00125CB1" w:rsidP="00541A9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A8FF9E8" w14:textId="723EF6F2" w:rsidR="00541A99" w:rsidRPr="00CC0DEA" w:rsidRDefault="00541A99" w:rsidP="00541A9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7072F047" w14:textId="77777777" w:rsidR="00541A99" w:rsidRPr="00CC0DEA" w:rsidRDefault="00541A99" w:rsidP="00541A9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478BA13" w14:textId="77777777" w:rsidR="00541A99" w:rsidRPr="00CC0DEA" w:rsidRDefault="00541A99" w:rsidP="00541A9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</w:t>
            </w:r>
          </w:p>
          <w:p w14:paraId="26871C22" w14:textId="77777777" w:rsidR="00541A99" w:rsidRPr="00CC0DEA" w:rsidRDefault="00541A99" w:rsidP="00541A9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A779B50" w14:textId="77777777" w:rsidR="00541A99" w:rsidRPr="00CC0DEA" w:rsidRDefault="00541A99" w:rsidP="00541A9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65F4540" w14:textId="598E3569" w:rsidR="00541A99" w:rsidRPr="00247672" w:rsidRDefault="00541A99" w:rsidP="00541A99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İRİNCİ BASAMAKTA EKİP ZİYARETİ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FA3E5F8" w14:textId="77777777" w:rsidR="00541A99" w:rsidRPr="00CC0DEA" w:rsidRDefault="00541A99" w:rsidP="00541A9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0DBA395B" w14:textId="77777777" w:rsidR="00541A99" w:rsidRPr="00CC0DEA" w:rsidRDefault="00541A99" w:rsidP="00541A9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C371EDE" w14:textId="77777777" w:rsidR="00541A99" w:rsidRDefault="00541A99" w:rsidP="00541A9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ÇSS</w:t>
            </w:r>
          </w:p>
          <w:p w14:paraId="29A7F714" w14:textId="77777777" w:rsidR="00541A99" w:rsidRPr="00CC0DEA" w:rsidRDefault="00541A99" w:rsidP="00541A9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BBE783C" w14:textId="77777777" w:rsidR="00541A99" w:rsidRDefault="00541A99" w:rsidP="00541A9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 SINAVLARI</w:t>
            </w:r>
          </w:p>
          <w:p w14:paraId="45175197" w14:textId="77777777" w:rsidR="00541A99" w:rsidRDefault="00541A99" w:rsidP="00541A9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F113F64" w14:textId="05106EE1" w:rsidR="00541A99" w:rsidRPr="00247672" w:rsidRDefault="00541A99" w:rsidP="00541A99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</w:tr>
      <w:tr w:rsidR="00245A86" w:rsidRPr="00247672" w14:paraId="03F55D30" w14:textId="63B9B6C5" w:rsidTr="00483819">
        <w:trPr>
          <w:trHeight w:val="812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D90CE2A" w14:textId="77777777" w:rsidR="00541A99" w:rsidRPr="00247672" w:rsidRDefault="00541A99" w:rsidP="00541A99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1.2.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741D782" w14:textId="77777777" w:rsidR="00541A99" w:rsidRPr="00247672" w:rsidRDefault="00541A99" w:rsidP="00541A99">
            <w:pPr>
              <w:spacing w:after="0" w:line="259" w:lineRule="auto"/>
              <w:ind w:left="79" w:right="436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Mesleğinin gerektirdiği etik ilkeler ile hak ve yasal sorumluluklar çerçevesinde görev ve yükümlülükleri yerine getiri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DA78059" w14:textId="77777777" w:rsidR="00541A99" w:rsidRDefault="00541A99" w:rsidP="00541A99">
            <w:pPr>
              <w:spacing w:after="0" w:line="259" w:lineRule="auto"/>
              <w:ind w:left="79" w:hanging="101"/>
              <w:jc w:val="left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64BC4F3E" w14:textId="115623DA" w:rsidR="00541A99" w:rsidRPr="00247672" w:rsidRDefault="00541A99" w:rsidP="00541A99">
            <w:pPr>
              <w:spacing w:after="0" w:line="259" w:lineRule="auto"/>
              <w:ind w:left="79" w:right="436" w:hanging="101"/>
              <w:jc w:val="left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13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30CC045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1B3063B2" w14:textId="77777777" w:rsidR="00063E58" w:rsidRDefault="00063E58" w:rsidP="00063E58">
            <w:pPr>
              <w:spacing w:after="0" w:line="259" w:lineRule="auto"/>
              <w:ind w:left="7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E98C124" w14:textId="3087CC7B" w:rsidR="00541A99" w:rsidRPr="00247672" w:rsidRDefault="00541A99" w:rsidP="00541A99">
            <w:pPr>
              <w:spacing w:after="0" w:line="259" w:lineRule="auto"/>
              <w:ind w:left="79" w:right="43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AEA5EB1" w14:textId="77777777" w:rsidR="00125CB1" w:rsidRDefault="00125CB1" w:rsidP="00125CB1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07E5347A" w14:textId="77777777" w:rsidR="00125CB1" w:rsidRDefault="00125CB1" w:rsidP="00063E5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A1A3C5B" w14:textId="5C3F6A7D" w:rsidR="00063E58" w:rsidRPr="00CC0DEA" w:rsidRDefault="00063E58" w:rsidP="00063E5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58AD1EAC" w14:textId="77777777" w:rsidR="00541A99" w:rsidRPr="00247672" w:rsidRDefault="00541A99" w:rsidP="00541A99">
            <w:pPr>
              <w:spacing w:after="0" w:line="259" w:lineRule="auto"/>
              <w:ind w:left="79" w:right="43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9CAC2DC" w14:textId="77777777" w:rsidR="00063E58" w:rsidRPr="00CC0DEA" w:rsidRDefault="00063E58" w:rsidP="00063E5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02A23DC1" w14:textId="77777777" w:rsidR="00063E58" w:rsidRPr="00CC0DEA" w:rsidRDefault="00063E58" w:rsidP="00063E5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527C1B3" w14:textId="77777777" w:rsidR="00063E58" w:rsidRDefault="00063E58" w:rsidP="00063E5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ÇSS</w:t>
            </w:r>
          </w:p>
          <w:p w14:paraId="66A57C6E" w14:textId="77777777" w:rsidR="00541A99" w:rsidRPr="00247672" w:rsidRDefault="00541A99" w:rsidP="00541A99">
            <w:pPr>
              <w:spacing w:after="0" w:line="259" w:lineRule="auto"/>
              <w:ind w:left="79" w:right="43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</w:tr>
      <w:tr w:rsidR="00245A86" w:rsidRPr="00247672" w14:paraId="1469C0EA" w14:textId="75A37222" w:rsidTr="00483819">
        <w:trPr>
          <w:trHeight w:val="812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704AE6F" w14:textId="77777777" w:rsidR="00541A99" w:rsidRPr="00247672" w:rsidRDefault="00541A99" w:rsidP="00541A99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1.3.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9A4DAC7" w14:textId="77777777" w:rsidR="00541A99" w:rsidRPr="00247672" w:rsidRDefault="00541A99" w:rsidP="00541A99">
            <w:pPr>
              <w:spacing w:after="0" w:line="259" w:lineRule="auto"/>
              <w:ind w:left="79" w:right="22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Hastanın bütünlüğünü dikkate alarak, yüksek nitelikli sağlık bakımı sunma konusunda kararlı davranışlar gösteri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0AA1526" w14:textId="77777777" w:rsidR="00541A99" w:rsidRDefault="00541A99" w:rsidP="00541A99">
            <w:pPr>
              <w:spacing w:after="0" w:line="259" w:lineRule="auto"/>
              <w:ind w:left="79" w:hanging="101"/>
              <w:jc w:val="left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4BD2EF23" w14:textId="606E9174" w:rsidR="00541A99" w:rsidRPr="00247672" w:rsidRDefault="00541A99" w:rsidP="00541A99">
            <w:pPr>
              <w:spacing w:after="0" w:line="259" w:lineRule="auto"/>
              <w:ind w:left="79" w:right="229" w:hanging="101"/>
              <w:jc w:val="left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 8</w:t>
            </w:r>
            <w:r w:rsidR="002B3FC5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-</w:t>
            </w: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11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D85A8DB" w14:textId="77777777" w:rsidR="00B123D3" w:rsidRDefault="00B123D3" w:rsidP="00B123D3">
            <w:pPr>
              <w:spacing w:after="0" w:line="256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TEMEL TIP </w:t>
            </w:r>
          </w:p>
          <w:p w14:paraId="2BAB8B3D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2203B173" w14:textId="22BC24F7" w:rsidR="00245A86" w:rsidRPr="00247672" w:rsidRDefault="00245A86" w:rsidP="00B123D3">
            <w:pPr>
              <w:spacing w:after="0" w:line="256" w:lineRule="auto"/>
              <w:ind w:left="1" w:right="592" w:firstLine="0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F1AD17B" w14:textId="77777777" w:rsidR="00125CB1" w:rsidRDefault="00125CB1" w:rsidP="00125CB1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27D2DF01" w14:textId="77777777" w:rsidR="00125CB1" w:rsidRDefault="00125CB1" w:rsidP="00245A8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DA4AA74" w14:textId="42E35F7C" w:rsidR="00245A86" w:rsidRDefault="00245A86" w:rsidP="00245A8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5392B443" w14:textId="3E1A4FE6" w:rsidR="00245A86" w:rsidRDefault="00245A86" w:rsidP="00245A8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E67C9BB" w14:textId="358ECA66" w:rsidR="00245A86" w:rsidRDefault="00245A86" w:rsidP="00245A8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LABORATUVAR UYGULAMA</w:t>
            </w:r>
          </w:p>
          <w:p w14:paraId="0F5AB996" w14:textId="77777777" w:rsidR="008164CB" w:rsidRDefault="008164CB" w:rsidP="00245A8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8C32C27" w14:textId="77777777" w:rsidR="008164CB" w:rsidRPr="00CC0DEA" w:rsidRDefault="008164CB" w:rsidP="008164CB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</w:t>
            </w:r>
          </w:p>
          <w:p w14:paraId="7F180CC8" w14:textId="77777777" w:rsidR="008164CB" w:rsidRDefault="008164CB" w:rsidP="00245A8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1F7723D" w14:textId="42818D57" w:rsidR="008164CB" w:rsidRPr="00CC0DEA" w:rsidRDefault="008164CB" w:rsidP="00245A8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İRİNCİ BASAMAKTA EKİP ZİYARETİ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</w:p>
          <w:p w14:paraId="1277F111" w14:textId="77777777" w:rsidR="00245A86" w:rsidRPr="00CC0DEA" w:rsidRDefault="00245A86" w:rsidP="00245A8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7F92D0A" w14:textId="77777777" w:rsidR="00541A99" w:rsidRPr="00247672" w:rsidRDefault="00541A99" w:rsidP="00541A99">
            <w:pPr>
              <w:spacing w:after="0" w:line="259" w:lineRule="auto"/>
              <w:ind w:left="79" w:right="22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7047850" w14:textId="77777777" w:rsidR="00245A86" w:rsidRPr="00CC0DEA" w:rsidRDefault="00245A86" w:rsidP="00245A8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518836B4" w14:textId="77777777" w:rsidR="00245A86" w:rsidRPr="00CC0DEA" w:rsidRDefault="00245A86" w:rsidP="00245A8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1A78695" w14:textId="334BC6D0" w:rsidR="00245A86" w:rsidRDefault="00245A86" w:rsidP="00245A8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ÇSS</w:t>
            </w:r>
          </w:p>
          <w:p w14:paraId="7D16DC65" w14:textId="77777777" w:rsidR="008164CB" w:rsidRDefault="008164CB" w:rsidP="00245A8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08A3F52" w14:textId="77777777" w:rsidR="00541A99" w:rsidRDefault="00245A86" w:rsidP="00541A99">
            <w:pPr>
              <w:spacing w:after="0" w:line="259" w:lineRule="auto"/>
              <w:ind w:left="79" w:right="22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LABORATUVAR UYGULAMA SINAVLARI</w:t>
            </w:r>
          </w:p>
          <w:p w14:paraId="6ADDB34C" w14:textId="77777777" w:rsidR="008164CB" w:rsidRDefault="008164CB" w:rsidP="00541A99">
            <w:pPr>
              <w:spacing w:after="0" w:line="259" w:lineRule="auto"/>
              <w:ind w:left="79" w:right="22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6346677" w14:textId="77777777" w:rsidR="008164CB" w:rsidRDefault="008164CB" w:rsidP="008164CB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 SINAVLARI</w:t>
            </w:r>
          </w:p>
          <w:p w14:paraId="1A5E6AF4" w14:textId="12ABFB8B" w:rsidR="008164CB" w:rsidRPr="00247672" w:rsidRDefault="008164CB" w:rsidP="00541A99">
            <w:pPr>
              <w:spacing w:after="0" w:line="259" w:lineRule="auto"/>
              <w:ind w:left="79" w:right="22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</w:tr>
      <w:tr w:rsidR="00245A86" w:rsidRPr="00247672" w14:paraId="198CF330" w14:textId="3339DBFF" w:rsidTr="00483819">
        <w:trPr>
          <w:trHeight w:val="812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81A8276" w14:textId="77777777" w:rsidR="00541A99" w:rsidRPr="00247672" w:rsidRDefault="00541A99" w:rsidP="00541A99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1.4.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C0BBE35" w14:textId="77777777" w:rsidR="00541A99" w:rsidRPr="00247672" w:rsidRDefault="00541A99" w:rsidP="00541A99">
            <w:pPr>
              <w:spacing w:after="0" w:line="259" w:lineRule="auto"/>
              <w:ind w:left="79" w:right="247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Mesleki uygulamalarındaki performansını, duygularını ve bilişsel özelliklerini de göz önünde bulundurarak değerlendiri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D528A42" w14:textId="77777777" w:rsidR="00541A99" w:rsidRDefault="00541A99" w:rsidP="00541A99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33E55D4D" w14:textId="00A423AB" w:rsidR="00541A99" w:rsidRPr="00247672" w:rsidRDefault="00541A99" w:rsidP="00541A99">
            <w:pPr>
              <w:spacing w:after="0" w:line="259" w:lineRule="auto"/>
              <w:ind w:left="79" w:right="247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9,15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777034D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66F19987" w14:textId="762CE8A1" w:rsidR="00541A99" w:rsidRPr="00247672" w:rsidRDefault="00541A99" w:rsidP="00B123D3">
            <w:pPr>
              <w:spacing w:after="0" w:line="256" w:lineRule="auto"/>
              <w:ind w:left="1" w:right="592" w:firstLine="0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FC203BA" w14:textId="77777777" w:rsidR="00125CB1" w:rsidRDefault="00125CB1" w:rsidP="00125CB1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2D3F59F0" w14:textId="77777777" w:rsidR="00125CB1" w:rsidRDefault="00125CB1" w:rsidP="00125CB1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9683172" w14:textId="3115D2A9" w:rsidR="00125CB1" w:rsidRDefault="00125CB1" w:rsidP="00125CB1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572FF9C4" w14:textId="77777777" w:rsidR="00541A99" w:rsidRPr="00247672" w:rsidRDefault="00541A99" w:rsidP="00541A99">
            <w:pPr>
              <w:spacing w:after="0" w:line="259" w:lineRule="auto"/>
              <w:ind w:left="79" w:right="247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D69383A" w14:textId="77777777" w:rsidR="00125CB1" w:rsidRPr="00CC0DEA" w:rsidRDefault="00125CB1" w:rsidP="00125CB1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389ED280" w14:textId="77777777" w:rsidR="00125CB1" w:rsidRPr="00CC0DEA" w:rsidRDefault="00125CB1" w:rsidP="00125CB1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FFE52A4" w14:textId="77777777" w:rsidR="00125CB1" w:rsidRDefault="00125CB1" w:rsidP="00125CB1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ÇSS</w:t>
            </w:r>
          </w:p>
          <w:p w14:paraId="4DB998CE" w14:textId="77777777" w:rsidR="00541A99" w:rsidRPr="00247672" w:rsidRDefault="00541A99" w:rsidP="00541A99">
            <w:pPr>
              <w:spacing w:after="0" w:line="259" w:lineRule="auto"/>
              <w:ind w:left="79" w:right="247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</w:tr>
      <w:tr w:rsidR="00245A86" w:rsidRPr="00247672" w14:paraId="093F711D" w14:textId="64280880" w:rsidTr="00483819">
        <w:trPr>
          <w:trHeight w:val="306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4F5A3CB2" w14:textId="181C7F29" w:rsidR="00541A99" w:rsidRPr="00247672" w:rsidRDefault="00541A99" w:rsidP="00541A99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YETKİNLİK 2.2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Sağlık Savunucusu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53D764B6" w14:textId="590E63EE" w:rsidR="00541A99" w:rsidRPr="00247672" w:rsidRDefault="00541A99" w:rsidP="00541A99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0A816D57" w14:textId="77777777" w:rsidR="00541A99" w:rsidRPr="00247672" w:rsidRDefault="00541A99" w:rsidP="00541A99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3D490CCC" w14:textId="013933B6" w:rsidR="00541A99" w:rsidRPr="00247672" w:rsidRDefault="00541A99" w:rsidP="00541A99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6404718C" w14:textId="77777777" w:rsidR="00541A99" w:rsidRPr="00247672" w:rsidRDefault="00541A99" w:rsidP="00541A99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6EDB0564" w14:textId="77777777" w:rsidR="00541A99" w:rsidRPr="00247672" w:rsidRDefault="00541A99" w:rsidP="00541A99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245A86" w:rsidRPr="00247672" w14:paraId="289CFFAF" w14:textId="636AC6EF" w:rsidTr="00483819">
        <w:trPr>
          <w:trHeight w:val="1062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1E31497" w14:textId="77777777" w:rsidR="00541A99" w:rsidRPr="00247672" w:rsidRDefault="00541A99" w:rsidP="00541A99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2.1.</w:t>
            </w: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F99C164" w14:textId="77777777" w:rsidR="00541A99" w:rsidRPr="00247672" w:rsidRDefault="00541A99" w:rsidP="00541A99">
            <w:pPr>
              <w:spacing w:after="0" w:line="259" w:lineRule="auto"/>
              <w:ind w:left="79" w:right="5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Toplum sağlığının korunması ve geliştirilmesi için, sosyal güvenirlik ve sosyal yükümlülük kavramlarını göz önünde bulundurarak, sağlık hizmet sunumunu geliştirmeyi savunu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3F90FB1" w14:textId="77777777" w:rsidR="00541A99" w:rsidRDefault="00541A99" w:rsidP="00541A99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662A79D1" w14:textId="288F92EC" w:rsidR="00541A99" w:rsidRPr="00247672" w:rsidRDefault="00541A99" w:rsidP="00541A99">
            <w:pPr>
              <w:spacing w:after="0" w:line="259" w:lineRule="auto"/>
              <w:ind w:left="0" w:right="5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 10,11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3FF552F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1573B655" w14:textId="4938AA58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8D3AC31" w14:textId="66841CEF" w:rsidR="00761FFA" w:rsidRPr="00247672" w:rsidRDefault="00761FFA" w:rsidP="00541A99">
            <w:pPr>
              <w:spacing w:after="0" w:line="259" w:lineRule="auto"/>
              <w:ind w:left="79" w:right="5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D8C9D86" w14:textId="77777777" w:rsidR="00761FFA" w:rsidRDefault="00761FFA" w:rsidP="00761FFA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46840FA5" w14:textId="77777777" w:rsidR="00761FFA" w:rsidRDefault="00761FFA" w:rsidP="00761FFA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359116B" w14:textId="77777777" w:rsidR="00761FFA" w:rsidRDefault="00761FFA" w:rsidP="00761FFA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1B09D3BC" w14:textId="77777777" w:rsidR="00541A99" w:rsidRPr="00247672" w:rsidRDefault="00541A99" w:rsidP="00541A99">
            <w:pPr>
              <w:spacing w:after="0" w:line="259" w:lineRule="auto"/>
              <w:ind w:left="79" w:right="5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3C5445B" w14:textId="77777777" w:rsidR="00761FFA" w:rsidRPr="00CC0DEA" w:rsidRDefault="00761FFA" w:rsidP="00761FFA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11DC067E" w14:textId="77777777" w:rsidR="00761FFA" w:rsidRPr="00CC0DEA" w:rsidRDefault="00761FFA" w:rsidP="00761FFA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0F1C26D" w14:textId="77777777" w:rsidR="00761FFA" w:rsidRDefault="00761FFA" w:rsidP="00761FFA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ÇSS</w:t>
            </w:r>
          </w:p>
          <w:p w14:paraId="125EB789" w14:textId="77777777" w:rsidR="00541A99" w:rsidRPr="00247672" w:rsidRDefault="00541A99" w:rsidP="00541A99">
            <w:pPr>
              <w:spacing w:after="0" w:line="259" w:lineRule="auto"/>
              <w:ind w:left="79" w:right="5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E82A59" w:rsidRPr="00247672" w14:paraId="5670E54D" w14:textId="56B3CE25" w:rsidTr="00483819">
        <w:trPr>
          <w:trHeight w:val="1061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A0994B2" w14:textId="77777777" w:rsidR="00E82A59" w:rsidRPr="00247672" w:rsidRDefault="00E82A59" w:rsidP="00E82A59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2.2.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C9A4C60" w14:textId="77777777" w:rsidR="00E82A59" w:rsidRPr="00247672" w:rsidRDefault="00E82A59" w:rsidP="00E82A59">
            <w:pPr>
              <w:spacing w:after="0" w:line="259" w:lineRule="auto"/>
              <w:ind w:left="79" w:right="116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Sağlığın korunması ve geliştirilmesi için birey ve toplum sağlığı ile ilgili hizmet sunumu, eğitim ve danışmanlık süreçlerini tüm bileşenler ile işbirliği içinde planlayabilir ve yürütebili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7042D0B" w14:textId="77777777" w:rsidR="00E82A59" w:rsidRDefault="00E82A59" w:rsidP="00E82A59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658BBB36" w14:textId="764CBC1C" w:rsidR="00E82A59" w:rsidRPr="00247672" w:rsidRDefault="00E82A59" w:rsidP="00E82A59">
            <w:pPr>
              <w:spacing w:after="0" w:line="259" w:lineRule="auto"/>
              <w:ind w:left="79" w:right="11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 9,11,12,14,22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A029FFD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5E41C0F3" w14:textId="1746D45E" w:rsidR="00E82A59" w:rsidRPr="00247672" w:rsidRDefault="00E82A59" w:rsidP="00B123D3">
            <w:pPr>
              <w:spacing w:after="0" w:line="256" w:lineRule="auto"/>
              <w:ind w:left="1" w:right="592" w:firstLine="0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C834522" w14:textId="77777777" w:rsidR="00E82A59" w:rsidRDefault="00E82A59" w:rsidP="00E82A5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22FFE812" w14:textId="77777777" w:rsidR="00E82A59" w:rsidRDefault="00E82A59" w:rsidP="00E82A5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E76AF4A" w14:textId="77777777" w:rsidR="00E82A59" w:rsidRDefault="00E82A59" w:rsidP="00E82A5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3A2F7EED" w14:textId="77777777" w:rsidR="00E82A59" w:rsidRDefault="00E82A59" w:rsidP="00E82A5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B252A28" w14:textId="77777777" w:rsidR="00E82A59" w:rsidRDefault="00E82A59" w:rsidP="00E82A5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LABORATUVAR UYGULAMA</w:t>
            </w:r>
          </w:p>
          <w:p w14:paraId="6BCF151F" w14:textId="77777777" w:rsidR="00E82A59" w:rsidRDefault="00E82A59" w:rsidP="00E82A5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26A493E" w14:textId="77777777" w:rsidR="00E82A59" w:rsidRPr="00CC0DEA" w:rsidRDefault="00E82A59" w:rsidP="00E82A5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</w:t>
            </w:r>
          </w:p>
          <w:p w14:paraId="4288701E" w14:textId="77777777" w:rsidR="00E82A59" w:rsidRDefault="00E82A59" w:rsidP="00E82A5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7420945" w14:textId="77777777" w:rsidR="00E82A59" w:rsidRPr="00CC0DEA" w:rsidRDefault="00E82A59" w:rsidP="00E82A5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İRİNCİ BASAMAKTA EKİP ZİYARETİ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</w:p>
          <w:p w14:paraId="0B6A426F" w14:textId="77777777" w:rsidR="00E82A59" w:rsidRPr="00CC0DEA" w:rsidRDefault="00E82A59" w:rsidP="00E82A5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4D451FE" w14:textId="77777777" w:rsidR="00E82A59" w:rsidRPr="00247672" w:rsidRDefault="00E82A59" w:rsidP="00E82A59">
            <w:pPr>
              <w:spacing w:after="0" w:line="259" w:lineRule="auto"/>
              <w:ind w:left="79" w:right="11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C098DB0" w14:textId="77777777" w:rsidR="00E82A59" w:rsidRPr="00CC0DEA" w:rsidRDefault="00E82A59" w:rsidP="00E82A5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358D56D4" w14:textId="77777777" w:rsidR="00E82A59" w:rsidRPr="00CC0DEA" w:rsidRDefault="00E82A59" w:rsidP="00E82A5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A48DE35" w14:textId="77777777" w:rsidR="00E82A59" w:rsidRDefault="00E82A59" w:rsidP="00E82A5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ÇSS</w:t>
            </w:r>
          </w:p>
          <w:p w14:paraId="28814CE8" w14:textId="77777777" w:rsidR="00E82A59" w:rsidRDefault="00E82A59" w:rsidP="00E82A5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37015DC" w14:textId="77777777" w:rsidR="00E82A59" w:rsidRDefault="00E82A59" w:rsidP="00E82A59">
            <w:pPr>
              <w:spacing w:after="0" w:line="259" w:lineRule="auto"/>
              <w:ind w:left="79" w:right="22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LABORATUVAR UYGULAMA SINAVLARI</w:t>
            </w:r>
          </w:p>
          <w:p w14:paraId="7E034786" w14:textId="77777777" w:rsidR="00E82A59" w:rsidRDefault="00E82A59" w:rsidP="00E82A59">
            <w:pPr>
              <w:spacing w:after="0" w:line="259" w:lineRule="auto"/>
              <w:ind w:left="79" w:right="22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EDBDF22" w14:textId="77777777" w:rsidR="00E82A59" w:rsidRDefault="00E82A59" w:rsidP="00E82A5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 SINAVLARI</w:t>
            </w:r>
          </w:p>
          <w:p w14:paraId="4AF8574E" w14:textId="77777777" w:rsidR="00E82A59" w:rsidRPr="00247672" w:rsidRDefault="00E82A59" w:rsidP="00E82A59">
            <w:pPr>
              <w:spacing w:after="0" w:line="259" w:lineRule="auto"/>
              <w:ind w:left="79" w:right="11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</w:tr>
      <w:tr w:rsidR="00E82A59" w:rsidRPr="00247672" w14:paraId="0C9A113E" w14:textId="343A1A76" w:rsidTr="00483819">
        <w:trPr>
          <w:trHeight w:val="812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419A06D" w14:textId="77777777" w:rsidR="00E82A59" w:rsidRPr="00247672" w:rsidRDefault="00E82A59" w:rsidP="00E82A59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2.3.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62C4D31" w14:textId="77777777" w:rsidR="00E82A59" w:rsidRPr="00247672" w:rsidRDefault="00E82A59" w:rsidP="00E82A59">
            <w:pPr>
              <w:spacing w:after="0" w:line="259" w:lineRule="auto"/>
              <w:ind w:left="79" w:right="35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Sağlık politikalarının ve uygulamalarının birey ve toplum sağlık göstergelerine etkisini değerlendirir ve sağlık hizmetleri kalitesinin artırılmasını savunu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8D9645F" w14:textId="77777777" w:rsidR="00E82A59" w:rsidRDefault="00E82A59" w:rsidP="00E82A59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7AAB877A" w14:textId="67926B89" w:rsidR="00E82A59" w:rsidRPr="00247672" w:rsidRDefault="00E82A59" w:rsidP="00E82A59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10,14,</w:t>
            </w:r>
            <w:r w:rsidR="00F1672D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20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7CF659B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63AB0221" w14:textId="77777777" w:rsidR="00F1672D" w:rsidRDefault="00F1672D" w:rsidP="00E82A59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18D63FEB" w14:textId="5F508D77" w:rsidR="00F1672D" w:rsidRPr="00247672" w:rsidRDefault="00F1672D" w:rsidP="00E82A59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E0A9604" w14:textId="77777777" w:rsidR="00F1672D" w:rsidRDefault="00F1672D" w:rsidP="00F1672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4729DA84" w14:textId="77777777" w:rsidR="00F1672D" w:rsidRDefault="00F1672D" w:rsidP="00F1672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BB0C33C" w14:textId="78B34C6C" w:rsidR="00F1672D" w:rsidRDefault="00F1672D" w:rsidP="00F1672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1187B9C2" w14:textId="1EEDF7F5" w:rsidR="00F1672D" w:rsidRDefault="00F1672D" w:rsidP="00F1672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6002ED4" w14:textId="77777777" w:rsidR="00F1672D" w:rsidRPr="00CC0DEA" w:rsidRDefault="00F1672D" w:rsidP="00F1672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İRİNCİ BASAMAKTA EKİP ZİYARETİ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</w:p>
          <w:p w14:paraId="2A4E397D" w14:textId="77777777" w:rsidR="00F1672D" w:rsidRDefault="00F1672D" w:rsidP="00F1672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8EE95B0" w14:textId="77777777" w:rsidR="00E82A59" w:rsidRPr="00247672" w:rsidRDefault="00E82A59" w:rsidP="00E82A59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FF4B524" w14:textId="77777777" w:rsidR="00F1672D" w:rsidRPr="00CC0DEA" w:rsidRDefault="00F1672D" w:rsidP="00F1672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227CC3E6" w14:textId="77777777" w:rsidR="00E82A59" w:rsidRDefault="00E82A59" w:rsidP="00E82A59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29C66FD6" w14:textId="77777777" w:rsidR="00F1672D" w:rsidRDefault="00F1672D" w:rsidP="00E82A59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3415F384" w14:textId="7B7B174B" w:rsidR="00F1672D" w:rsidRPr="00247672" w:rsidRDefault="00F1672D" w:rsidP="00E82A59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ÇSS</w:t>
            </w:r>
          </w:p>
        </w:tc>
      </w:tr>
      <w:tr w:rsidR="00E82A59" w:rsidRPr="00247672" w14:paraId="7D9DFC10" w14:textId="492BCFD7" w:rsidTr="00483819">
        <w:trPr>
          <w:trHeight w:val="812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D943318" w14:textId="77777777" w:rsidR="00E82A59" w:rsidRPr="00247672" w:rsidRDefault="00E82A59" w:rsidP="00E82A59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2.4.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978E2B5" w14:textId="77777777" w:rsidR="00E82A59" w:rsidRPr="00247672" w:rsidRDefault="00E82A59" w:rsidP="00E82A59">
            <w:pPr>
              <w:spacing w:after="0" w:line="259" w:lineRule="auto"/>
              <w:ind w:left="79" w:right="266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Hekim kendi fiziksel, ruhsal ve sosyal yönden sağlığını korumaya ve geliştirilmesine önem verir, bunun için gerekenleri yapa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F9A6CF2" w14:textId="77777777" w:rsidR="00E82A59" w:rsidRDefault="00E82A59" w:rsidP="00E82A59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45D3D572" w14:textId="1B9F094A" w:rsidR="00E82A59" w:rsidRPr="00247672" w:rsidRDefault="00E82A59" w:rsidP="00E82A59">
            <w:pPr>
              <w:spacing w:after="0" w:line="259" w:lineRule="auto"/>
              <w:ind w:left="79" w:right="26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8</w:t>
            </w:r>
            <w:r w:rsidR="000F25DC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-</w:t>
            </w: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10,11</w:t>
            </w:r>
            <w:r w:rsidR="000F25DC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,15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71EDFDA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46BE077C" w14:textId="719279EE" w:rsidR="000F25DC" w:rsidRPr="00247672" w:rsidRDefault="000F25DC" w:rsidP="00B123D3">
            <w:pPr>
              <w:spacing w:after="0" w:line="256" w:lineRule="auto"/>
              <w:ind w:left="1" w:right="592" w:firstLine="0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8FE75DA" w14:textId="77777777" w:rsidR="000F25DC" w:rsidRDefault="000F25DC" w:rsidP="000F25DC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24FBF27B" w14:textId="77777777" w:rsidR="000F25DC" w:rsidRDefault="000F25DC" w:rsidP="000F25DC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09231B0" w14:textId="77777777" w:rsidR="000F25DC" w:rsidRDefault="000F25DC" w:rsidP="000F25DC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10E04BD4" w14:textId="77777777" w:rsidR="00E82A59" w:rsidRPr="00247672" w:rsidRDefault="00E82A59" w:rsidP="00E82A59">
            <w:pPr>
              <w:spacing w:after="0" w:line="259" w:lineRule="auto"/>
              <w:ind w:left="79" w:right="26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BEBBDC0" w14:textId="77777777" w:rsidR="000F25DC" w:rsidRPr="00CC0DEA" w:rsidRDefault="000F25DC" w:rsidP="000F25DC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0DDB31AA" w14:textId="77777777" w:rsidR="000F25DC" w:rsidRDefault="000F25DC" w:rsidP="000F25DC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2D0D021A" w14:textId="77777777" w:rsidR="000F25DC" w:rsidRDefault="000F25DC" w:rsidP="000F25DC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30D1507C" w14:textId="671673E3" w:rsidR="00E82A59" w:rsidRPr="00247672" w:rsidRDefault="000F25DC" w:rsidP="000F25DC">
            <w:pPr>
              <w:spacing w:after="0" w:line="259" w:lineRule="auto"/>
              <w:ind w:left="79" w:right="266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ÇSS</w:t>
            </w:r>
          </w:p>
        </w:tc>
      </w:tr>
      <w:tr w:rsidR="00E82A59" w:rsidRPr="00247672" w14:paraId="043FFDE7" w14:textId="690975AB" w:rsidTr="00483819">
        <w:trPr>
          <w:trHeight w:val="311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30DBE880" w14:textId="2396078E" w:rsidR="00E82A59" w:rsidRPr="00247672" w:rsidRDefault="00E82A59" w:rsidP="00E82A59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YETKİNLİK 2.3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Lider-Yönetici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7F73458C" w14:textId="2A51EA4B" w:rsidR="00E82A59" w:rsidRPr="00247672" w:rsidRDefault="00E82A59" w:rsidP="00E82A59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08098A8A" w14:textId="77777777" w:rsidR="00E82A59" w:rsidRPr="00247672" w:rsidRDefault="00E82A59" w:rsidP="00E82A59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312F3569" w14:textId="6AB049BB" w:rsidR="00E82A59" w:rsidRPr="00247672" w:rsidRDefault="00E82A59" w:rsidP="00E82A59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61DE9F71" w14:textId="77777777" w:rsidR="00E82A59" w:rsidRPr="00247672" w:rsidRDefault="00E82A59" w:rsidP="00E82A59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CAD8E0"/>
          </w:tcPr>
          <w:p w14:paraId="2AF40C0C" w14:textId="77777777" w:rsidR="00E82A59" w:rsidRPr="00247672" w:rsidRDefault="00E82A59" w:rsidP="00E82A59">
            <w:pPr>
              <w:spacing w:after="0" w:line="259" w:lineRule="auto"/>
              <w:ind w:left="79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E82A59" w:rsidRPr="00247672" w14:paraId="133F9560" w14:textId="6F7EE38D" w:rsidTr="00483819">
        <w:trPr>
          <w:trHeight w:val="562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5FC4C14" w14:textId="77777777" w:rsidR="00E82A59" w:rsidRPr="00247672" w:rsidRDefault="00E82A59" w:rsidP="00E82A59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3.1.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AFF67D7" w14:textId="77777777" w:rsidR="00E82A59" w:rsidRPr="00247672" w:rsidRDefault="00E82A59" w:rsidP="00E82A59">
            <w:pPr>
              <w:spacing w:after="0" w:line="259" w:lineRule="auto"/>
              <w:ind w:left="79" w:hanging="101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Hizmet sunumu sırasında sağlık ekibi içinde örnek davranışlar gösterir, liderlik yapa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CF5533B" w14:textId="453D409E" w:rsidR="00E82A59" w:rsidRPr="00247672" w:rsidRDefault="00E82A59" w:rsidP="00E82A59">
            <w:pPr>
              <w:spacing w:after="0" w:line="259" w:lineRule="auto"/>
              <w:ind w:left="79" w:hanging="101"/>
              <w:jc w:val="left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sz w:val="16"/>
                <w:szCs w:val="16"/>
              </w:rPr>
              <w:t>Liderlik ve yönetim modellerini tanımlar ve analiz eder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9EF8D99" w14:textId="77777777" w:rsidR="00E82A59" w:rsidRDefault="005141B8" w:rsidP="00E82A59">
            <w:pPr>
              <w:spacing w:after="0" w:line="259" w:lineRule="auto"/>
              <w:ind w:left="79" w:hanging="101"/>
              <w:jc w:val="center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DAHİLİ TIP</w:t>
            </w:r>
          </w:p>
          <w:p w14:paraId="358E2E1A" w14:textId="6AFDD86F" w:rsidR="005141B8" w:rsidRPr="00247672" w:rsidRDefault="005141B8" w:rsidP="00E82A59">
            <w:pPr>
              <w:spacing w:after="0" w:line="259" w:lineRule="auto"/>
              <w:ind w:left="79" w:hanging="101"/>
              <w:jc w:val="center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CERRAHİ TIP</w:t>
            </w: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FA01C4B" w14:textId="77777777" w:rsidR="005141B8" w:rsidRDefault="005141B8" w:rsidP="005141B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4C6A597D" w14:textId="77777777" w:rsidR="005141B8" w:rsidRDefault="005141B8" w:rsidP="005141B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6F7FBA2" w14:textId="77777777" w:rsidR="005141B8" w:rsidRDefault="005141B8" w:rsidP="005141B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PDÖ OTURUMLARI</w:t>
            </w:r>
          </w:p>
          <w:p w14:paraId="37E69895" w14:textId="77777777" w:rsidR="00E82A59" w:rsidRPr="00247672" w:rsidRDefault="00E82A59" w:rsidP="00E82A59">
            <w:pPr>
              <w:spacing w:after="0" w:line="259" w:lineRule="auto"/>
              <w:ind w:left="79" w:hanging="101"/>
              <w:jc w:val="left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513748D" w14:textId="77777777" w:rsidR="005141B8" w:rsidRPr="00CC0DEA" w:rsidRDefault="005141B8" w:rsidP="005141B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PDÖ OTURUM DEĞERLENDİRMESİ</w:t>
            </w:r>
          </w:p>
          <w:p w14:paraId="266B0C55" w14:textId="77777777" w:rsidR="005141B8" w:rsidRDefault="005141B8" w:rsidP="005141B8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73C4DAD0" w14:textId="77777777" w:rsidR="005141B8" w:rsidRDefault="005141B8" w:rsidP="005141B8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71EC8517" w14:textId="620B57C5" w:rsidR="00E82A59" w:rsidRPr="00247672" w:rsidRDefault="005141B8" w:rsidP="005141B8">
            <w:pPr>
              <w:spacing w:after="0" w:line="259" w:lineRule="auto"/>
              <w:ind w:left="79" w:hanging="101"/>
              <w:jc w:val="left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lastRenderedPageBreak/>
              <w:t>ÇSS</w:t>
            </w:r>
          </w:p>
        </w:tc>
      </w:tr>
      <w:tr w:rsidR="00E82A59" w:rsidRPr="00247672" w14:paraId="62567E42" w14:textId="77777777" w:rsidTr="00483819">
        <w:trPr>
          <w:trHeight w:val="562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6EAE7EC" w14:textId="77777777" w:rsidR="00E82A59" w:rsidRPr="00247672" w:rsidRDefault="00E82A59" w:rsidP="00E82A59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CD01324" w14:textId="77777777" w:rsidR="00E82A59" w:rsidRPr="00247672" w:rsidRDefault="00E82A59" w:rsidP="00E82A59">
            <w:pPr>
              <w:spacing w:after="0" w:line="259" w:lineRule="auto"/>
              <w:ind w:left="79" w:hanging="101"/>
              <w:jc w:val="left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57B0DB6" w14:textId="1153D735" w:rsidR="00E82A59" w:rsidRPr="00247672" w:rsidRDefault="00E82A59" w:rsidP="00E82A59">
            <w:pPr>
              <w:spacing w:after="0" w:line="259" w:lineRule="auto"/>
              <w:ind w:left="79" w:hanging="101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sz w:val="16"/>
                <w:szCs w:val="16"/>
              </w:rPr>
              <w:t>Belirlenen amaçlar doğrultusunda ekip oluşturma, etkili ekip çalışması ve kişilerarası çalışma ilkelerini tanımlar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CCA03D2" w14:textId="08B4F7CB" w:rsidR="00E82A59" w:rsidRPr="00247672" w:rsidRDefault="00E82A59" w:rsidP="00E82A59">
            <w:pPr>
              <w:spacing w:after="0" w:line="259" w:lineRule="auto"/>
              <w:ind w:left="79" w:hanging="101"/>
              <w:jc w:val="center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ED14638" w14:textId="77777777" w:rsidR="005141B8" w:rsidRDefault="005141B8" w:rsidP="005141B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5D7FA2D1" w14:textId="77777777" w:rsidR="005141B8" w:rsidRDefault="005141B8" w:rsidP="005141B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49608EA" w14:textId="77777777" w:rsidR="005141B8" w:rsidRDefault="005141B8" w:rsidP="005141B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3D0136C7" w14:textId="339CDBC9" w:rsidR="00E82A59" w:rsidRPr="00CD3857" w:rsidRDefault="00E82A59" w:rsidP="005141B8">
            <w:pPr>
              <w:spacing w:after="0" w:line="259" w:lineRule="auto"/>
              <w:ind w:left="79" w:hanging="101"/>
              <w:jc w:val="left"/>
              <w:rPr>
                <w:rFonts w:ascii="Times New Roman" w:eastAsia="Arial" w:hAnsi="Times New Roman" w:cs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838A863" w14:textId="77777777" w:rsidR="005141B8" w:rsidRPr="00CC0DEA" w:rsidRDefault="005141B8" w:rsidP="005141B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00A08A1A" w14:textId="77777777" w:rsidR="005141B8" w:rsidRDefault="005141B8" w:rsidP="005141B8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29DEBA66" w14:textId="77777777" w:rsidR="005141B8" w:rsidRDefault="005141B8" w:rsidP="005141B8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729F3F90" w14:textId="60A1A250" w:rsidR="00E82A59" w:rsidRPr="00CD3857" w:rsidRDefault="005141B8" w:rsidP="005141B8">
            <w:pPr>
              <w:spacing w:after="0" w:line="259" w:lineRule="auto"/>
              <w:ind w:left="79" w:hanging="101"/>
              <w:jc w:val="left"/>
              <w:rPr>
                <w:rFonts w:ascii="Times New Roman" w:eastAsia="Arial" w:hAnsi="Times New Roman" w:cs="Times New Roman"/>
                <w:bCs/>
                <w:color w:val="FF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ÇSS</w:t>
            </w:r>
          </w:p>
        </w:tc>
      </w:tr>
      <w:tr w:rsidR="00E82A59" w:rsidRPr="00247672" w14:paraId="299CB496" w14:textId="77777777" w:rsidTr="00483819">
        <w:trPr>
          <w:trHeight w:val="562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E814277" w14:textId="77777777" w:rsidR="00E82A59" w:rsidRPr="00247672" w:rsidRDefault="00E82A59" w:rsidP="00E82A59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FDFC52B" w14:textId="77777777" w:rsidR="00E82A59" w:rsidRPr="00247672" w:rsidRDefault="00E82A59" w:rsidP="00E82A59">
            <w:pPr>
              <w:spacing w:after="0" w:line="259" w:lineRule="auto"/>
              <w:ind w:left="79" w:hanging="101"/>
              <w:jc w:val="left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FAE64F1" w14:textId="77777777" w:rsidR="00E82A59" w:rsidRPr="00247672" w:rsidRDefault="00E82A59" w:rsidP="00E82A59">
            <w:pPr>
              <w:spacing w:after="10" w:line="220" w:lineRule="auto"/>
              <w:ind w:left="76" w:right="245" w:firstLine="0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sz w:val="16"/>
                <w:szCs w:val="16"/>
              </w:rPr>
              <w:t>Ekip içindeki rolleri belirler ve</w:t>
            </w:r>
            <w:r w:rsidRPr="00247672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  <w:p w14:paraId="669BD8B6" w14:textId="10636CE3" w:rsidR="00E82A59" w:rsidRPr="00247672" w:rsidRDefault="00E82A59" w:rsidP="00E82A59">
            <w:pPr>
              <w:spacing w:after="0" w:line="259" w:lineRule="auto"/>
              <w:ind w:left="79" w:hanging="101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sz w:val="16"/>
                <w:szCs w:val="16"/>
              </w:rPr>
              <w:t>uygulanmasını sağlar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3D5B302" w14:textId="77777777" w:rsidR="00E82A59" w:rsidRPr="00247672" w:rsidRDefault="00E82A59" w:rsidP="00E82A59">
            <w:pPr>
              <w:spacing w:after="0" w:line="259" w:lineRule="auto"/>
              <w:ind w:left="79" w:hanging="101"/>
              <w:jc w:val="center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AE0BC72" w14:textId="77777777" w:rsidR="005141B8" w:rsidRDefault="005141B8" w:rsidP="005141B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6AAA272C" w14:textId="77777777" w:rsidR="005141B8" w:rsidRDefault="005141B8" w:rsidP="005141B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CADA0F2" w14:textId="77777777" w:rsidR="005141B8" w:rsidRDefault="005141B8" w:rsidP="005141B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384114FD" w14:textId="77777777" w:rsidR="00E82A59" w:rsidRPr="00CD3857" w:rsidRDefault="00E82A59" w:rsidP="00E82A59">
            <w:pPr>
              <w:spacing w:after="0" w:line="259" w:lineRule="auto"/>
              <w:ind w:left="79" w:hanging="101"/>
              <w:jc w:val="left"/>
              <w:rPr>
                <w:rFonts w:ascii="Times New Roman" w:eastAsia="Arial" w:hAnsi="Times New Roman" w:cs="Times New Roman"/>
                <w:bCs/>
                <w:color w:val="FF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3DCB270" w14:textId="77777777" w:rsidR="005141B8" w:rsidRPr="00CC0DEA" w:rsidRDefault="005141B8" w:rsidP="005141B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34B64CE7" w14:textId="77777777" w:rsidR="005141B8" w:rsidRDefault="005141B8" w:rsidP="005141B8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50B10811" w14:textId="77777777" w:rsidR="005141B8" w:rsidRDefault="005141B8" w:rsidP="005141B8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33CF0FC4" w14:textId="328F5F53" w:rsidR="00E82A59" w:rsidRPr="00CD3857" w:rsidRDefault="005141B8" w:rsidP="005141B8">
            <w:pPr>
              <w:spacing w:after="0" w:line="259" w:lineRule="auto"/>
              <w:ind w:left="79" w:hanging="101"/>
              <w:jc w:val="left"/>
              <w:rPr>
                <w:rFonts w:ascii="Times New Roman" w:eastAsia="Arial" w:hAnsi="Times New Roman" w:cs="Times New Roman"/>
                <w:bCs/>
                <w:color w:val="FF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ÇSS</w:t>
            </w:r>
          </w:p>
        </w:tc>
      </w:tr>
      <w:tr w:rsidR="00E82A59" w:rsidRPr="00247672" w14:paraId="56ABDE6D" w14:textId="19BAC0B7" w:rsidTr="00483819">
        <w:trPr>
          <w:trHeight w:val="1061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952376E" w14:textId="77777777" w:rsidR="00E82A59" w:rsidRPr="00247672" w:rsidRDefault="00E82A59" w:rsidP="00E82A59">
            <w:pPr>
              <w:spacing w:after="0" w:line="259" w:lineRule="auto"/>
              <w:ind w:left="7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3.2.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225293D" w14:textId="77777777" w:rsidR="00E82A59" w:rsidRPr="00247672" w:rsidRDefault="00E82A59" w:rsidP="00E82A59">
            <w:pPr>
              <w:spacing w:after="0" w:line="259" w:lineRule="auto"/>
              <w:ind w:left="79" w:right="211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Yöneticisi olduğu sağlık kuruluşunda, sağlık hizmetlerini planlama, uygulama, değerlendirme süreçlerinde kaynakları maliyet-etkin, toplum yararına ve mevzuata uygun kullanı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986401E" w14:textId="77777777" w:rsidR="00E82A59" w:rsidRDefault="00E82A59" w:rsidP="00E82A59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0FF62032" w14:textId="186BED3E" w:rsidR="00E82A59" w:rsidRPr="00247672" w:rsidRDefault="00E82A59" w:rsidP="00E82A59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 20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BB05968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42FCC4BE" w14:textId="446B472D" w:rsidR="000E11D4" w:rsidRPr="00247672" w:rsidRDefault="000E11D4" w:rsidP="00B123D3">
            <w:pPr>
              <w:spacing w:after="0" w:line="256" w:lineRule="auto"/>
              <w:ind w:left="1" w:right="592" w:firstLine="0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5C7CD88" w14:textId="77777777" w:rsidR="000E11D4" w:rsidRDefault="000E11D4" w:rsidP="000E11D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2D24A928" w14:textId="77777777" w:rsidR="000E11D4" w:rsidRDefault="000E11D4" w:rsidP="000E11D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27A39B2" w14:textId="77777777" w:rsidR="000E11D4" w:rsidRDefault="000E11D4" w:rsidP="000E11D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56045D85" w14:textId="77777777" w:rsidR="000E11D4" w:rsidRDefault="000E11D4" w:rsidP="000E11D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0849AE6" w14:textId="77777777" w:rsidR="000E11D4" w:rsidRPr="00CC0DEA" w:rsidRDefault="000E11D4" w:rsidP="000E11D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İRİNCİ BASAMAKTA EKİP ZİYARETİ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</w:p>
          <w:p w14:paraId="39D5ADCD" w14:textId="77777777" w:rsidR="00E82A59" w:rsidRPr="00247672" w:rsidRDefault="00E82A59" w:rsidP="00E82A59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C6FCDEE" w14:textId="77777777" w:rsidR="000E11D4" w:rsidRPr="00CC0DEA" w:rsidRDefault="000E11D4" w:rsidP="000E11D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383BD8A9" w14:textId="77777777" w:rsidR="000E11D4" w:rsidRDefault="000E11D4" w:rsidP="000E11D4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6AF3A3E2" w14:textId="77777777" w:rsidR="000E11D4" w:rsidRDefault="000E11D4" w:rsidP="000E11D4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2C7FDB9D" w14:textId="1FE302CD" w:rsidR="00E82A59" w:rsidRPr="00247672" w:rsidRDefault="000E11D4" w:rsidP="000E11D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ÇSS</w:t>
            </w:r>
          </w:p>
        </w:tc>
      </w:tr>
      <w:tr w:rsidR="00E82A59" w:rsidRPr="00247672" w14:paraId="7E24DD7C" w14:textId="77777777" w:rsidTr="00483819">
        <w:trPr>
          <w:trHeight w:val="1061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2D74448" w14:textId="4FBE04F3" w:rsidR="00E82A59" w:rsidRPr="00247672" w:rsidRDefault="00E82A59" w:rsidP="00E82A59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YETKİNLİK 2.4. Ekip Üyesi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7632A24" w14:textId="4EBE9601" w:rsidR="00E82A59" w:rsidRPr="00247672" w:rsidRDefault="00E82A59" w:rsidP="00E82A59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DA35DA2" w14:textId="77777777" w:rsidR="00E82A59" w:rsidRPr="00247672" w:rsidRDefault="00E82A59" w:rsidP="00E82A59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2547275" w14:textId="703DCB0B" w:rsidR="00E82A59" w:rsidRPr="00247672" w:rsidRDefault="00E82A59" w:rsidP="00E82A59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CB7D902" w14:textId="77777777" w:rsidR="00E82A59" w:rsidRPr="00247672" w:rsidRDefault="00E82A59" w:rsidP="00E82A59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40CE7CA" w14:textId="77777777" w:rsidR="00E82A59" w:rsidRPr="00247672" w:rsidRDefault="00E82A59" w:rsidP="00E82A59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</w:tr>
      <w:tr w:rsidR="00483819" w:rsidRPr="00247672" w14:paraId="155EBA07" w14:textId="77777777" w:rsidTr="00483819">
        <w:trPr>
          <w:trHeight w:val="1061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09912F8" w14:textId="425EBAAB" w:rsidR="00483819" w:rsidRPr="00247672" w:rsidRDefault="00483819" w:rsidP="00483819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4.1.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B799AF9" w14:textId="2AB59B59" w:rsidR="00483819" w:rsidRPr="00247672" w:rsidRDefault="00483819" w:rsidP="00483819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Birlikte hizmet sunduğu sağlık ekibi içinde, olumlu iletişim kurar ve gerektiğinde farklı ekip rollerini üstleni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F7933FE" w14:textId="77777777" w:rsidR="00483819" w:rsidRDefault="00483819" w:rsidP="00483819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2B20A1B4" w14:textId="028D6760" w:rsidR="00483819" w:rsidRPr="00247672" w:rsidRDefault="00483819" w:rsidP="00483819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13,15,22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34FE098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5A6829BE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  <w:p w14:paraId="233B04FF" w14:textId="2897E659" w:rsidR="00483819" w:rsidRPr="00247672" w:rsidRDefault="00483819" w:rsidP="00483819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E774145" w14:textId="77777777" w:rsidR="00483819" w:rsidRDefault="00483819" w:rsidP="0048381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700FD3E6" w14:textId="77777777" w:rsidR="00483819" w:rsidRDefault="00483819" w:rsidP="0048381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A4104AF" w14:textId="77777777" w:rsidR="00483819" w:rsidRDefault="00483819" w:rsidP="0048381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1B5D773B" w14:textId="77777777" w:rsidR="00483819" w:rsidRDefault="00483819" w:rsidP="0048381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A3B6981" w14:textId="77777777" w:rsidR="00483819" w:rsidRPr="00247672" w:rsidRDefault="00483819" w:rsidP="00483819">
            <w:pPr>
              <w:spacing w:after="0" w:line="259" w:lineRule="auto"/>
              <w:ind w:left="1" w:right="592" w:firstLine="0"/>
              <w:jc w:val="left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DE9C8B7" w14:textId="77777777" w:rsidR="00483819" w:rsidRPr="00CC0DEA" w:rsidRDefault="00483819" w:rsidP="00483819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3CC604F3" w14:textId="77777777" w:rsidR="00483819" w:rsidRDefault="00483819" w:rsidP="00483819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13B8AA7C" w14:textId="77777777" w:rsidR="00483819" w:rsidRDefault="00483819" w:rsidP="00483819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444B3C8D" w14:textId="2E71001C" w:rsidR="00483819" w:rsidRPr="00247672" w:rsidRDefault="00483819" w:rsidP="00483819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ÇSS</w:t>
            </w:r>
          </w:p>
        </w:tc>
      </w:tr>
      <w:tr w:rsidR="009D1044" w:rsidRPr="00247672" w14:paraId="2EBD0012" w14:textId="77777777" w:rsidTr="00483819">
        <w:trPr>
          <w:trHeight w:val="1061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8999807" w14:textId="472C182C" w:rsidR="009D1044" w:rsidRPr="00247672" w:rsidRDefault="009D1044" w:rsidP="009D1044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4.2.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76A10AB" w14:textId="14156D0B" w:rsidR="009D1044" w:rsidRPr="00247672" w:rsidRDefault="009D1044" w:rsidP="009D104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Sağlık ekibi içindeki sağlık çalışanlarının görev ve yükümlülüklerinin farkındadır ve buna uygun davranışlar gösteri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53DB4FF" w14:textId="77777777" w:rsidR="009D1044" w:rsidRDefault="009D1044" w:rsidP="009D1044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71751A78" w14:textId="02F28017" w:rsidR="009D1044" w:rsidRPr="00247672" w:rsidRDefault="009D1044" w:rsidP="009D104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15,20,22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1876B48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DAHİLİ TIP</w:t>
            </w:r>
          </w:p>
          <w:p w14:paraId="04A99306" w14:textId="732B8BC2" w:rsidR="00B123D3" w:rsidRDefault="00B123D3" w:rsidP="00B123D3">
            <w:pPr>
              <w:spacing w:after="0" w:line="256" w:lineRule="auto"/>
              <w:ind w:left="0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E01A179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  <w:p w14:paraId="3B0E5EF1" w14:textId="6B0046D0" w:rsidR="009D1044" w:rsidRPr="00247672" w:rsidRDefault="009D1044" w:rsidP="009D104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B85FC91" w14:textId="77777777" w:rsidR="009D1044" w:rsidRDefault="009D1044" w:rsidP="009D104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6E3713B3" w14:textId="77777777" w:rsidR="009D1044" w:rsidRDefault="009D1044" w:rsidP="009D104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1FBAFBD" w14:textId="77777777" w:rsidR="009D1044" w:rsidRDefault="009D1044" w:rsidP="009D104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3F91CD49" w14:textId="77777777" w:rsidR="009D1044" w:rsidRDefault="009D1044" w:rsidP="009D104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77D4B60" w14:textId="77777777" w:rsidR="009D1044" w:rsidRPr="00CC0DEA" w:rsidRDefault="009D1044" w:rsidP="009D104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İRİNCİ BASAMAKTA EKİP ZİYARETİ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</w:p>
          <w:p w14:paraId="315D0FE7" w14:textId="77777777" w:rsidR="009D1044" w:rsidRPr="00247672" w:rsidRDefault="009D1044" w:rsidP="009D104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1A00D65" w14:textId="77777777" w:rsidR="009D1044" w:rsidRPr="00CC0DEA" w:rsidRDefault="009D1044" w:rsidP="009D104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142EA054" w14:textId="77777777" w:rsidR="009D1044" w:rsidRDefault="009D1044" w:rsidP="009D1044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5BC978AD" w14:textId="77777777" w:rsidR="009D1044" w:rsidRDefault="009D1044" w:rsidP="009D1044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5A37EE47" w14:textId="5B276D99" w:rsidR="009D1044" w:rsidRPr="00247672" w:rsidRDefault="009D1044" w:rsidP="009D104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ÇSS</w:t>
            </w:r>
          </w:p>
        </w:tc>
      </w:tr>
      <w:tr w:rsidR="004D3798" w:rsidRPr="00247672" w14:paraId="1965E07D" w14:textId="77777777" w:rsidTr="00483819">
        <w:trPr>
          <w:trHeight w:val="1061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3B88A0F" w14:textId="01A838F7" w:rsidR="004D3798" w:rsidRPr="00247672" w:rsidRDefault="004D3798" w:rsidP="004D3798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4.3.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9951AEB" w14:textId="1504EBF5" w:rsidR="004D3798" w:rsidRPr="00247672" w:rsidRDefault="004D3798" w:rsidP="004D3798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Mesleki uygulamalarında meslektaşları ve diğer meslek grupları ile uyumlu ve etkin çalışı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B80A685" w14:textId="77777777" w:rsidR="004D3798" w:rsidRDefault="004D3798" w:rsidP="004D3798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7C1D1083" w14:textId="5C08BA2C" w:rsidR="004D3798" w:rsidRPr="00247672" w:rsidRDefault="004D3798" w:rsidP="004D3798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13,15,22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89D932D" w14:textId="65B7B1F2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533271B5" w14:textId="514120BE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D274E0F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  <w:p w14:paraId="4A91F9C1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EBD6481" w14:textId="77777777" w:rsidR="004D3798" w:rsidRDefault="004D3798" w:rsidP="004D3798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68368F6C" w14:textId="00240F60" w:rsidR="004D3798" w:rsidRPr="00247672" w:rsidRDefault="004D3798" w:rsidP="004D3798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B274771" w14:textId="77777777" w:rsidR="004D3798" w:rsidRDefault="004D3798" w:rsidP="004D37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 xml:space="preserve">ÖĞRETİM ÜYESİ SUNUMLARI </w:t>
            </w:r>
          </w:p>
          <w:p w14:paraId="2CECA3B4" w14:textId="77777777" w:rsidR="004D3798" w:rsidRDefault="004D3798" w:rsidP="004D37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D50F3C1" w14:textId="77777777" w:rsidR="004D3798" w:rsidRDefault="004D3798" w:rsidP="004D37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75A3F1E6" w14:textId="77777777" w:rsidR="004D3798" w:rsidRDefault="004D3798" w:rsidP="004D37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D840D00" w14:textId="77777777" w:rsidR="004D3798" w:rsidRPr="00CC0DEA" w:rsidRDefault="004D3798" w:rsidP="004D37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BİRİNCİ BASAMAKTA EKİP ZİYARETİ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</w:p>
          <w:p w14:paraId="10290B5D" w14:textId="77777777" w:rsidR="004D3798" w:rsidRPr="00247672" w:rsidRDefault="004D3798" w:rsidP="004D3798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DF389FF" w14:textId="77777777" w:rsidR="004D3798" w:rsidRPr="00CC0DEA" w:rsidRDefault="004D3798" w:rsidP="004D37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PDÖ OTURUM DEĞERLENDİRMESİ</w:t>
            </w:r>
          </w:p>
          <w:p w14:paraId="4301E30A" w14:textId="77777777" w:rsidR="004D3798" w:rsidRDefault="004D3798" w:rsidP="004D3798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3A6FC396" w14:textId="77777777" w:rsidR="004D3798" w:rsidRDefault="004D3798" w:rsidP="004D3798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11A59C32" w14:textId="6CAF19DF" w:rsidR="004D3798" w:rsidRPr="00247672" w:rsidRDefault="004D3798" w:rsidP="004D3798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ÇSS</w:t>
            </w:r>
          </w:p>
        </w:tc>
      </w:tr>
      <w:tr w:rsidR="009D1044" w:rsidRPr="00247672" w14:paraId="7D24ECE7" w14:textId="77777777" w:rsidTr="00483819">
        <w:trPr>
          <w:trHeight w:val="396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7B62D39" w14:textId="008D7BBC" w:rsidR="009D1044" w:rsidRPr="00247672" w:rsidRDefault="009D1044" w:rsidP="009D1044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YETKİNLİK 2.5.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2F1CA83" w14:textId="55B95907" w:rsidR="009D1044" w:rsidRPr="00247672" w:rsidRDefault="009D1044" w:rsidP="009D104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İletişimci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2AA8BCF" w14:textId="77777777" w:rsidR="009D1044" w:rsidRPr="00247672" w:rsidRDefault="009D1044" w:rsidP="009D104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0F2BF29" w14:textId="020F5E8A" w:rsidR="009D1044" w:rsidRPr="00247672" w:rsidRDefault="009D1044" w:rsidP="009D104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B9C4AE1" w14:textId="77777777" w:rsidR="009D1044" w:rsidRPr="00247672" w:rsidRDefault="009D1044" w:rsidP="009D104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5F18269" w14:textId="77777777" w:rsidR="009D1044" w:rsidRPr="00247672" w:rsidRDefault="009D1044" w:rsidP="009D104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</w:tr>
      <w:tr w:rsidR="009D1044" w:rsidRPr="00247672" w14:paraId="409DD37A" w14:textId="77777777" w:rsidTr="00483819">
        <w:trPr>
          <w:trHeight w:val="1061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CA1564D" w14:textId="44CFC86F" w:rsidR="009D1044" w:rsidRPr="00247672" w:rsidRDefault="009D1044" w:rsidP="009D1044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5.1.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4788F88" w14:textId="724928F5" w:rsidR="009D1044" w:rsidRPr="00247672" w:rsidRDefault="009D1044" w:rsidP="009D104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Hasta, hasta yakınları, sağlık çalışanları ve diğer meslek grupları, kurum ve kuruluşlarla etkili iletişim kura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53D78E8" w14:textId="77777777" w:rsidR="009D1044" w:rsidRDefault="009D1044" w:rsidP="009D1044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4CA2733D" w14:textId="166F8C78" w:rsidR="009D1044" w:rsidRPr="00247672" w:rsidRDefault="009D1044" w:rsidP="009D104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15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8CA22FF" w14:textId="77777777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402719CA" w14:textId="47EA7356" w:rsidR="009D1044" w:rsidRPr="00247672" w:rsidRDefault="009D1044" w:rsidP="009D104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EF47CEB" w14:textId="77777777" w:rsidR="001048C7" w:rsidRDefault="001048C7" w:rsidP="001048C7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5468F93E" w14:textId="77777777" w:rsidR="001048C7" w:rsidRDefault="001048C7" w:rsidP="001048C7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A2EB05D" w14:textId="77777777" w:rsidR="001048C7" w:rsidRDefault="001048C7" w:rsidP="001048C7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37153BDE" w14:textId="77777777" w:rsidR="009D1044" w:rsidRPr="00247672" w:rsidRDefault="009D1044" w:rsidP="009D104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FF87861" w14:textId="77777777" w:rsidR="001048C7" w:rsidRPr="00CC0DEA" w:rsidRDefault="001048C7" w:rsidP="001048C7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3A2F01BF" w14:textId="77777777" w:rsidR="001048C7" w:rsidRDefault="001048C7" w:rsidP="001048C7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3862D46E" w14:textId="77777777" w:rsidR="001048C7" w:rsidRDefault="001048C7" w:rsidP="001048C7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44A67330" w14:textId="427C43D9" w:rsidR="009D1044" w:rsidRPr="00247672" w:rsidRDefault="001048C7" w:rsidP="001048C7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ÇSS</w:t>
            </w:r>
          </w:p>
        </w:tc>
      </w:tr>
      <w:tr w:rsidR="00623204" w:rsidRPr="00247672" w14:paraId="78B64015" w14:textId="77777777" w:rsidTr="00483819">
        <w:trPr>
          <w:trHeight w:val="1061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1C6BD66" w14:textId="41296898" w:rsidR="00623204" w:rsidRPr="00247672" w:rsidRDefault="00623204" w:rsidP="00623204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5.2.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05CAFDF" w14:textId="6C9E56FF" w:rsidR="00623204" w:rsidRPr="00247672" w:rsidRDefault="00623204" w:rsidP="0062320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Özel yaklaşım gerektiren ve farklı sosyokültürel özelliklere sahip birey ve gruplar ile etkili iletişim kura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06C8573" w14:textId="77777777" w:rsidR="00623204" w:rsidRDefault="00623204" w:rsidP="00623204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1D3CE228" w14:textId="2AF08E19" w:rsidR="00623204" w:rsidRPr="00247672" w:rsidRDefault="00623204" w:rsidP="0062320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15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EFD7176" w14:textId="40B3AB32" w:rsidR="00B123D3" w:rsidRDefault="00B123D3" w:rsidP="00B123D3">
            <w:pPr>
              <w:spacing w:after="0" w:line="256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DAHİLİ TIP</w:t>
            </w:r>
          </w:p>
          <w:p w14:paraId="3ED3D23C" w14:textId="6BF68ECF" w:rsidR="00623204" w:rsidRPr="00247672" w:rsidRDefault="00623204" w:rsidP="00623204">
            <w:pPr>
              <w:spacing w:after="0" w:line="259" w:lineRule="auto"/>
              <w:ind w:left="0" w:right="211" w:firstLine="0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48F19FB" w14:textId="77777777" w:rsidR="00623204" w:rsidRDefault="00623204" w:rsidP="0062320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50E46C1A" w14:textId="77777777" w:rsidR="00623204" w:rsidRDefault="00623204" w:rsidP="0062320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6140AF1" w14:textId="77777777" w:rsidR="00623204" w:rsidRDefault="00623204" w:rsidP="0062320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5F351891" w14:textId="77777777" w:rsidR="00623204" w:rsidRPr="00247672" w:rsidRDefault="00623204" w:rsidP="0062320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9F4B62A" w14:textId="77777777" w:rsidR="00623204" w:rsidRPr="00CC0DEA" w:rsidRDefault="00623204" w:rsidP="0062320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2BFD3157" w14:textId="77777777" w:rsidR="00623204" w:rsidRDefault="00623204" w:rsidP="00623204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2B5AA668" w14:textId="77777777" w:rsidR="00623204" w:rsidRDefault="00623204" w:rsidP="00623204">
            <w:pPr>
              <w:spacing w:after="0" w:line="259" w:lineRule="auto"/>
              <w:ind w:left="79" w:right="35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  <w:p w14:paraId="12FC6B8A" w14:textId="4FAEA86A" w:rsidR="00623204" w:rsidRPr="00247672" w:rsidRDefault="00623204" w:rsidP="00623204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ÇSS</w:t>
            </w:r>
          </w:p>
        </w:tc>
      </w:tr>
      <w:tr w:rsidR="0081339F" w:rsidRPr="00247672" w14:paraId="469DE87D" w14:textId="77777777" w:rsidTr="00483819">
        <w:trPr>
          <w:trHeight w:val="1061"/>
        </w:trPr>
        <w:tc>
          <w:tcPr>
            <w:tcW w:w="88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C24A51F" w14:textId="74E1B759" w:rsidR="0081339F" w:rsidRPr="00247672" w:rsidRDefault="0081339F" w:rsidP="0081339F">
            <w:pPr>
              <w:spacing w:after="0" w:line="259" w:lineRule="auto"/>
              <w:ind w:left="79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2.5.3.</w:t>
            </w:r>
          </w:p>
        </w:tc>
        <w:tc>
          <w:tcPr>
            <w:tcW w:w="1434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4DF6A8F" w14:textId="1243BA4F" w:rsidR="0081339F" w:rsidRPr="00247672" w:rsidRDefault="0081339F" w:rsidP="0081339F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 w:rsidRPr="00247672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  <w:r w:rsidRPr="00247672">
              <w:rPr>
                <w:rFonts w:ascii="Times New Roman" w:hAnsi="Times New Roman" w:cs="Times New Roman"/>
                <w:bCs/>
                <w:sz w:val="16"/>
                <w:szCs w:val="16"/>
              </w:rPr>
              <w:t>Tanı, tedavi, takip ve rehabilitasyon süreçlerinde, hastayı karar verme mekanizmalarına ortak eden, hasta merkezli bir yaklaşım gösterir.</w:t>
            </w:r>
            <w:r w:rsidRPr="00247672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1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FB87996" w14:textId="77777777" w:rsidR="0081339F" w:rsidRDefault="0081339F" w:rsidP="0081339F">
            <w:pPr>
              <w:spacing w:after="0" w:line="259" w:lineRule="auto"/>
              <w:ind w:left="79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IP 100</w:t>
            </w:r>
          </w:p>
          <w:p w14:paraId="40215569" w14:textId="0A8F915C" w:rsidR="0081339F" w:rsidRPr="00247672" w:rsidRDefault="0081339F" w:rsidP="0081339F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ÖK12,17</w:t>
            </w:r>
          </w:p>
        </w:tc>
        <w:tc>
          <w:tcPr>
            <w:tcW w:w="140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BE43B53" w14:textId="77777777" w:rsidR="0081339F" w:rsidRDefault="0081339F" w:rsidP="0081339F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TEMEL TIP</w:t>
            </w:r>
          </w:p>
          <w:p w14:paraId="51271A29" w14:textId="77777777" w:rsidR="0081339F" w:rsidRDefault="0081339F" w:rsidP="0081339F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DAHİLİ TIP</w:t>
            </w:r>
          </w:p>
          <w:p w14:paraId="7A07B0AF" w14:textId="3765FAE1" w:rsidR="0081339F" w:rsidRPr="00247672" w:rsidRDefault="0081339F" w:rsidP="0081339F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>CERRAHİ TIP</w:t>
            </w:r>
          </w:p>
        </w:tc>
        <w:tc>
          <w:tcPr>
            <w:tcW w:w="169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BFCF34A" w14:textId="77777777" w:rsidR="0081339F" w:rsidRDefault="0081339F" w:rsidP="0081339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520E0D76" w14:textId="77777777" w:rsidR="0081339F" w:rsidRDefault="0081339F" w:rsidP="0081339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0274ED3" w14:textId="77777777" w:rsidR="0081339F" w:rsidRDefault="0081339F" w:rsidP="0081339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7F0797CA" w14:textId="77777777" w:rsidR="0081339F" w:rsidRDefault="0081339F" w:rsidP="0081339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15727DA" w14:textId="77777777" w:rsidR="0081339F" w:rsidRDefault="0081339F" w:rsidP="0081339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LABORATUVAR UYGULAMA</w:t>
            </w:r>
          </w:p>
          <w:p w14:paraId="67A0CE01" w14:textId="77777777" w:rsidR="0081339F" w:rsidRDefault="0081339F" w:rsidP="0081339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F0BE737" w14:textId="77777777" w:rsidR="0081339F" w:rsidRPr="00CC0DEA" w:rsidRDefault="0081339F" w:rsidP="0081339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</w:t>
            </w:r>
          </w:p>
          <w:p w14:paraId="26B1DD35" w14:textId="77777777" w:rsidR="0081339F" w:rsidRDefault="0081339F" w:rsidP="0081339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08004E3" w14:textId="77777777" w:rsidR="0081339F" w:rsidRPr="00CC0DEA" w:rsidRDefault="0081339F" w:rsidP="0081339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İRİNCİ BASAMAKTA EKİP ZİYARETİ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</w:p>
          <w:p w14:paraId="1A4828A5" w14:textId="77777777" w:rsidR="0081339F" w:rsidRPr="00CC0DEA" w:rsidRDefault="0081339F" w:rsidP="0081339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4122762" w14:textId="77777777" w:rsidR="0081339F" w:rsidRPr="00247672" w:rsidRDefault="0081339F" w:rsidP="0081339F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  <w:tc>
          <w:tcPr>
            <w:tcW w:w="19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D4C13E9" w14:textId="77777777" w:rsidR="0081339F" w:rsidRPr="00CC0DEA" w:rsidRDefault="0081339F" w:rsidP="0081339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4AA4C6E8" w14:textId="77777777" w:rsidR="0081339F" w:rsidRPr="00CC0DEA" w:rsidRDefault="0081339F" w:rsidP="0081339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E6F9663" w14:textId="77777777" w:rsidR="0081339F" w:rsidRDefault="0081339F" w:rsidP="0081339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ÇSS</w:t>
            </w:r>
          </w:p>
          <w:p w14:paraId="09E92138" w14:textId="77777777" w:rsidR="0081339F" w:rsidRDefault="0081339F" w:rsidP="0081339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FAC1F3C" w14:textId="77777777" w:rsidR="0081339F" w:rsidRDefault="0081339F" w:rsidP="0081339F">
            <w:pPr>
              <w:spacing w:after="0" w:line="259" w:lineRule="auto"/>
              <w:ind w:left="79" w:right="22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LABORATUVAR UYGULAMA SINAVLARI</w:t>
            </w:r>
          </w:p>
          <w:p w14:paraId="19371BFD" w14:textId="77777777" w:rsidR="0081339F" w:rsidRDefault="0081339F" w:rsidP="0081339F">
            <w:pPr>
              <w:spacing w:after="0" w:line="259" w:lineRule="auto"/>
              <w:ind w:left="79" w:right="22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2396E8E" w14:textId="77777777" w:rsidR="0081339F" w:rsidRDefault="0081339F" w:rsidP="0081339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 SINAVLARI</w:t>
            </w:r>
          </w:p>
          <w:p w14:paraId="177D8D2E" w14:textId="77777777" w:rsidR="0081339F" w:rsidRPr="00247672" w:rsidRDefault="0081339F" w:rsidP="0081339F">
            <w:pPr>
              <w:spacing w:after="0" w:line="259" w:lineRule="auto"/>
              <w:ind w:left="79" w:right="211" w:hanging="101"/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</w:pPr>
          </w:p>
        </w:tc>
      </w:tr>
    </w:tbl>
    <w:p w14:paraId="1D3A31E5" w14:textId="0E9A4DD3" w:rsidR="005D493C" w:rsidRDefault="005D493C"/>
    <w:p w14:paraId="50A85D39" w14:textId="660D336D" w:rsidR="00FB7929" w:rsidRDefault="00FB7929"/>
    <w:p w14:paraId="237ACB58" w14:textId="77777777" w:rsidR="00FB7929" w:rsidRDefault="00FB7929"/>
    <w:p w14:paraId="1E8BB81B" w14:textId="7122B82D" w:rsidR="00FB7929" w:rsidRDefault="00FB7929"/>
    <w:p w14:paraId="5C00846A" w14:textId="77777777" w:rsidR="00FB7929" w:rsidRDefault="00FB7929"/>
    <w:tbl>
      <w:tblPr>
        <w:tblStyle w:val="TableGrid"/>
        <w:tblW w:w="8402" w:type="dxa"/>
        <w:tblInd w:w="658" w:type="dxa"/>
        <w:tblCellMar>
          <w:top w:w="23" w:type="dxa"/>
        </w:tblCellMar>
        <w:tblLook w:val="04A0" w:firstRow="1" w:lastRow="0" w:firstColumn="1" w:lastColumn="0" w:noHBand="0" w:noVBand="1"/>
      </w:tblPr>
      <w:tblGrid>
        <w:gridCol w:w="8402"/>
      </w:tblGrid>
      <w:tr w:rsidR="00E10E2D" w:rsidRPr="00555341" w14:paraId="390F6544" w14:textId="77777777" w:rsidTr="00134C98">
        <w:trPr>
          <w:trHeight w:val="562"/>
        </w:trPr>
        <w:tc>
          <w:tcPr>
            <w:tcW w:w="840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65D0181" w14:textId="30615C06" w:rsidR="00E10E2D" w:rsidRPr="00C67515" w:rsidRDefault="00E10E2D" w:rsidP="00134C98">
            <w:pPr>
              <w:spacing w:after="0" w:line="259" w:lineRule="auto"/>
              <w:ind w:left="79" w:hanging="101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</w:tbl>
    <w:p w14:paraId="1A49FC64" w14:textId="77777777" w:rsidR="00A50872" w:rsidRDefault="00A50872"/>
    <w:sectPr w:rsidR="00A50872" w:rsidSect="00865FB6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rQwMrEwN7M0M7JQ0lEKTi0uzszPAykwrgUA8KBZDSwAAAA="/>
  </w:docVars>
  <w:rsids>
    <w:rsidRoot w:val="00A50872"/>
    <w:rsid w:val="00063E58"/>
    <w:rsid w:val="000E11D4"/>
    <w:rsid w:val="000F25DC"/>
    <w:rsid w:val="000F695D"/>
    <w:rsid w:val="001048C7"/>
    <w:rsid w:val="00125CB1"/>
    <w:rsid w:val="001D4226"/>
    <w:rsid w:val="00245A86"/>
    <w:rsid w:val="00247672"/>
    <w:rsid w:val="002B3FC5"/>
    <w:rsid w:val="00483819"/>
    <w:rsid w:val="004D3798"/>
    <w:rsid w:val="004F65A4"/>
    <w:rsid w:val="005141B8"/>
    <w:rsid w:val="00541A99"/>
    <w:rsid w:val="00555341"/>
    <w:rsid w:val="005905CC"/>
    <w:rsid w:val="005D493C"/>
    <w:rsid w:val="00623204"/>
    <w:rsid w:val="00761FFA"/>
    <w:rsid w:val="0081339F"/>
    <w:rsid w:val="008164CB"/>
    <w:rsid w:val="00865FB6"/>
    <w:rsid w:val="00943A2A"/>
    <w:rsid w:val="009B48B7"/>
    <w:rsid w:val="009D1044"/>
    <w:rsid w:val="00A50872"/>
    <w:rsid w:val="00B123D3"/>
    <w:rsid w:val="00B2073B"/>
    <w:rsid w:val="00BF1059"/>
    <w:rsid w:val="00C67515"/>
    <w:rsid w:val="00CD3857"/>
    <w:rsid w:val="00DD4FF1"/>
    <w:rsid w:val="00E10E2D"/>
    <w:rsid w:val="00E65192"/>
    <w:rsid w:val="00E82A59"/>
    <w:rsid w:val="00EC2066"/>
    <w:rsid w:val="00ED6C69"/>
    <w:rsid w:val="00F1672D"/>
    <w:rsid w:val="00FB7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4DF526"/>
  <w15:chartTrackingRefBased/>
  <w15:docId w15:val="{7E7A0377-C0DA-9142-A85C-9CC095B7F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0872"/>
    <w:pPr>
      <w:spacing w:after="161" w:line="270" w:lineRule="auto"/>
      <w:ind w:left="322" w:hanging="10"/>
      <w:jc w:val="both"/>
    </w:pPr>
    <w:rPr>
      <w:rFonts w:ascii="Trebuchet MS" w:eastAsia="Trebuchet MS" w:hAnsi="Trebuchet MS" w:cs="Trebuchet MS"/>
      <w:color w:val="231F20"/>
      <w:sz w:val="22"/>
      <w:lang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rsid w:val="00A50872"/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4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8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876</Words>
  <Characters>4997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URGE KABUKCU BASAY</cp:lastModifiedBy>
  <cp:revision>29</cp:revision>
  <dcterms:created xsi:type="dcterms:W3CDTF">2023-02-15T10:50:00Z</dcterms:created>
  <dcterms:modified xsi:type="dcterms:W3CDTF">2023-02-20T11:45:00Z</dcterms:modified>
</cp:coreProperties>
</file>